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c9eeb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ce459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3065beb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d74436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5Z</dcterms:created>
  <dcterms:modified xsi:type="dcterms:W3CDTF">2016-11-22T04:20:45Z</dcterms:modified>
</cp:coreProperties>
</file>